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1" w:rightFromText="141" w:horzAnchor="margin" w:tblpY="-313"/>
        <w:tblW w:w="1394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1"/>
        <w:gridCol w:w="1715"/>
        <w:gridCol w:w="1898"/>
        <w:gridCol w:w="1896"/>
        <w:gridCol w:w="1808"/>
        <w:gridCol w:w="1708"/>
        <w:gridCol w:w="1937"/>
      </w:tblGrid>
      <w:tr w:rsidR="00F9341C" w:rsidRPr="00F9341C" w14:paraId="63B71102" w14:textId="77777777" w:rsidTr="002F038D">
        <w:trPr>
          <w:trHeight w:val="154"/>
        </w:trPr>
        <w:tc>
          <w:tcPr>
            <w:tcW w:w="13943" w:type="dxa"/>
            <w:gridSpan w:val="7"/>
            <w:tcBorders>
              <w:top w:val="nil"/>
              <w:bottom w:val="nil"/>
            </w:tcBorders>
          </w:tcPr>
          <w:p w14:paraId="03155052" w14:textId="07BB911F" w:rsidR="00F9341C" w:rsidRPr="00F9341C" w:rsidRDefault="00F9341C" w:rsidP="002F038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2F038D" w:rsidRPr="00F9341C" w14:paraId="7DFFA8AD" w14:textId="77777777" w:rsidTr="002F038D">
        <w:trPr>
          <w:trHeight w:val="77"/>
        </w:trPr>
        <w:tc>
          <w:tcPr>
            <w:tcW w:w="13943" w:type="dxa"/>
            <w:gridSpan w:val="7"/>
            <w:tcBorders>
              <w:top w:val="nil"/>
              <w:bottom w:val="single" w:sz="4" w:space="0" w:color="auto"/>
            </w:tcBorders>
          </w:tcPr>
          <w:p w14:paraId="63779799" w14:textId="2FE5795E" w:rsidR="002F038D" w:rsidRPr="00F9341C" w:rsidRDefault="002F038D" w:rsidP="002F038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1. </w:t>
            </w:r>
            <w:r w:rsidRPr="00F934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arson correlation coefficient between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onitoring variables and</w:t>
            </w:r>
            <w:r w:rsidRPr="00F934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lative change in the 3000 m running speed.</w:t>
            </w:r>
          </w:p>
        </w:tc>
      </w:tr>
      <w:tr w:rsidR="002F038D" w14:paraId="117CBD11" w14:textId="73415692" w:rsidTr="002F038D">
        <w:trPr>
          <w:trHeight w:val="154"/>
        </w:trPr>
        <w:tc>
          <w:tcPr>
            <w:tcW w:w="2981" w:type="dxa"/>
            <w:tcBorders>
              <w:top w:val="single" w:sz="4" w:space="0" w:color="auto"/>
            </w:tcBorders>
          </w:tcPr>
          <w:p w14:paraId="73A30E3A" w14:textId="77777777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613" w:type="dxa"/>
            <w:gridSpan w:val="2"/>
            <w:tcBorders>
              <w:top w:val="single" w:sz="4" w:space="0" w:color="auto"/>
            </w:tcBorders>
          </w:tcPr>
          <w:p w14:paraId="47026C8A" w14:textId="607E5773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INT (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F038D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F038D">
              <w:rPr>
                <w:rFonts w:ascii="Times New Roman" w:hAnsi="Times New Roman" w:cs="Times New Roman"/>
              </w:rPr>
              <w:t>15)</w:t>
            </w:r>
          </w:p>
        </w:tc>
        <w:tc>
          <w:tcPr>
            <w:tcW w:w="3704" w:type="dxa"/>
            <w:gridSpan w:val="2"/>
            <w:tcBorders>
              <w:top w:val="single" w:sz="4" w:space="0" w:color="auto"/>
            </w:tcBorders>
          </w:tcPr>
          <w:p w14:paraId="2CA316ED" w14:textId="61C24ADB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VOL (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F038D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F038D">
              <w:rPr>
                <w:rFonts w:ascii="Times New Roman" w:hAnsi="Times New Roman" w:cs="Times New Roman"/>
              </w:rPr>
              <w:t>15)</w:t>
            </w:r>
          </w:p>
        </w:tc>
        <w:tc>
          <w:tcPr>
            <w:tcW w:w="3645" w:type="dxa"/>
            <w:gridSpan w:val="2"/>
            <w:tcBorders>
              <w:top w:val="single" w:sz="4" w:space="0" w:color="auto"/>
            </w:tcBorders>
          </w:tcPr>
          <w:p w14:paraId="04B2F0B2" w14:textId="2F7ED776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F038D">
              <w:rPr>
                <w:rFonts w:ascii="Times New Roman" w:hAnsi="Times New Roman" w:cs="Times New Roman"/>
              </w:rPr>
              <w:t>All</w:t>
            </w:r>
            <w:proofErr w:type="spellEnd"/>
            <w:r w:rsidRPr="002F038D">
              <w:rPr>
                <w:rFonts w:ascii="Times New Roman" w:hAnsi="Times New Roman" w:cs="Times New Roman"/>
              </w:rPr>
              <w:t xml:space="preserve"> (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F038D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F038D">
              <w:rPr>
                <w:rFonts w:ascii="Times New Roman" w:hAnsi="Times New Roman" w:cs="Times New Roman"/>
              </w:rPr>
              <w:t>30)</w:t>
            </w:r>
          </w:p>
        </w:tc>
      </w:tr>
      <w:tr w:rsidR="002F038D" w14:paraId="7654C6F8" w14:textId="5FC8814D" w:rsidTr="002F038D">
        <w:trPr>
          <w:trHeight w:val="154"/>
        </w:trPr>
        <w:tc>
          <w:tcPr>
            <w:tcW w:w="2981" w:type="dxa"/>
            <w:tcBorders>
              <w:bottom w:val="single" w:sz="4" w:space="0" w:color="auto"/>
            </w:tcBorders>
          </w:tcPr>
          <w:p w14:paraId="0726E8CE" w14:textId="77777777" w:rsidR="002F038D" w:rsidRPr="002F038D" w:rsidRDefault="002F038D" w:rsidP="002F038D">
            <w:pPr>
              <w:rPr>
                <w:rFonts w:ascii="Times New Roman" w:hAnsi="Times New Roman" w:cs="Times New Roman"/>
              </w:rPr>
            </w:pPr>
          </w:p>
          <w:p w14:paraId="796E02A6" w14:textId="6A2ACDD2" w:rsidR="002F038D" w:rsidRPr="002F038D" w:rsidRDefault="002F038D" w:rsidP="002F03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5" w:type="dxa"/>
            <w:tcBorders>
              <w:bottom w:val="single" w:sz="4" w:space="0" w:color="auto"/>
            </w:tcBorders>
          </w:tcPr>
          <w:p w14:paraId="5ECC337C" w14:textId="743CF42A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3000 m (</w:t>
            </w: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km·h</w:t>
            </w:r>
            <w:r w:rsidRPr="002F038D">
              <w:rPr>
                <w:rFonts w:ascii="Times New Roman" w:hAnsi="Times New Roman" w:cs="Times New Roman"/>
                <w:i/>
                <w:iCs/>
                <w:vertAlign w:val="superscript"/>
                <w:lang w:val="en-US"/>
              </w:rPr>
              <w:t>-1</w:t>
            </w:r>
            <w:r w:rsidRPr="002F038D">
              <w:rPr>
                <w:rFonts w:ascii="Times New Roman" w:hAnsi="Times New Roman" w:cs="Times New Roman"/>
              </w:rPr>
              <w:t>)</w:t>
            </w:r>
          </w:p>
          <w:p w14:paraId="0C689378" w14:textId="7ABDCF72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T</w:t>
            </w:r>
            <w:r w:rsidRPr="002F038D">
              <w:rPr>
                <w:rFonts w:ascii="Times New Roman" w:hAnsi="Times New Roman" w:cs="Times New Roman"/>
                <w:vertAlign w:val="subscript"/>
              </w:rPr>
              <w:t>1</w:t>
            </w:r>
            <w:r w:rsidRPr="002F038D">
              <w:rPr>
                <w:rFonts w:ascii="Times New Roman" w:hAnsi="Times New Roman" w:cs="Times New Roman"/>
              </w:rPr>
              <w:t>-T</w:t>
            </w:r>
            <w:r w:rsidRPr="002F038D">
              <w:rPr>
                <w:rFonts w:ascii="Times New Roman" w:hAnsi="Times New Roman" w:cs="Times New Roman"/>
                <w:vertAlign w:val="subscript"/>
              </w:rPr>
              <w:t>2</w:t>
            </w:r>
            <w:r w:rsidRPr="002F038D">
              <w:rPr>
                <w:rFonts w:ascii="Times New Roman" w:hAnsi="Times New Roman" w:cs="Times New Roman"/>
              </w:rPr>
              <w:t xml:space="preserve"> Δ%</w:t>
            </w:r>
          </w:p>
        </w:tc>
        <w:tc>
          <w:tcPr>
            <w:tcW w:w="1898" w:type="dxa"/>
            <w:tcBorders>
              <w:bottom w:val="single" w:sz="4" w:space="0" w:color="auto"/>
            </w:tcBorders>
          </w:tcPr>
          <w:p w14:paraId="3F7249BA" w14:textId="2B347972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3000 m (</w:t>
            </w: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km·h</w:t>
            </w:r>
            <w:r w:rsidRPr="002F038D">
              <w:rPr>
                <w:rFonts w:ascii="Times New Roman" w:hAnsi="Times New Roman" w:cs="Times New Roman"/>
                <w:i/>
                <w:iCs/>
                <w:vertAlign w:val="superscript"/>
                <w:lang w:val="en-US"/>
              </w:rPr>
              <w:t>-1</w:t>
            </w:r>
            <w:r w:rsidRPr="002F038D">
              <w:rPr>
                <w:rFonts w:ascii="Times New Roman" w:hAnsi="Times New Roman" w:cs="Times New Roman"/>
              </w:rPr>
              <w:t>)</w:t>
            </w:r>
          </w:p>
          <w:p w14:paraId="22EE0B22" w14:textId="13EB2836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T</w:t>
            </w:r>
            <w:r w:rsidRPr="002F038D">
              <w:rPr>
                <w:rFonts w:ascii="Times New Roman" w:hAnsi="Times New Roman" w:cs="Times New Roman"/>
                <w:vertAlign w:val="subscript"/>
              </w:rPr>
              <w:t>1</w:t>
            </w:r>
            <w:r w:rsidRPr="002F038D">
              <w:rPr>
                <w:rFonts w:ascii="Times New Roman" w:hAnsi="Times New Roman" w:cs="Times New Roman"/>
              </w:rPr>
              <w:t>-T</w:t>
            </w:r>
            <w:r w:rsidRPr="002F038D">
              <w:rPr>
                <w:rFonts w:ascii="Times New Roman" w:hAnsi="Times New Roman" w:cs="Times New Roman"/>
                <w:vertAlign w:val="subscript"/>
              </w:rPr>
              <w:t>3</w:t>
            </w:r>
            <w:r w:rsidRPr="002F038D">
              <w:rPr>
                <w:rFonts w:ascii="Times New Roman" w:hAnsi="Times New Roman" w:cs="Times New Roman"/>
              </w:rPr>
              <w:t xml:space="preserve"> Δ%</w:t>
            </w:r>
          </w:p>
        </w:tc>
        <w:tc>
          <w:tcPr>
            <w:tcW w:w="1896" w:type="dxa"/>
            <w:tcBorders>
              <w:bottom w:val="single" w:sz="4" w:space="0" w:color="auto"/>
            </w:tcBorders>
          </w:tcPr>
          <w:p w14:paraId="487E81BD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3000 m (</w:t>
            </w: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km·h</w:t>
            </w:r>
            <w:r w:rsidRPr="002F038D">
              <w:rPr>
                <w:rFonts w:ascii="Times New Roman" w:hAnsi="Times New Roman" w:cs="Times New Roman"/>
                <w:i/>
                <w:iCs/>
                <w:vertAlign w:val="superscript"/>
                <w:lang w:val="en-US"/>
              </w:rPr>
              <w:t>-1</w:t>
            </w:r>
            <w:r w:rsidRPr="002F038D">
              <w:rPr>
                <w:rFonts w:ascii="Times New Roman" w:hAnsi="Times New Roman" w:cs="Times New Roman"/>
              </w:rPr>
              <w:t>)</w:t>
            </w:r>
          </w:p>
          <w:p w14:paraId="212DD518" w14:textId="3843FAF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T</w:t>
            </w:r>
            <w:r w:rsidRPr="002F038D">
              <w:rPr>
                <w:rFonts w:ascii="Times New Roman" w:hAnsi="Times New Roman" w:cs="Times New Roman"/>
                <w:vertAlign w:val="subscript"/>
              </w:rPr>
              <w:t>1</w:t>
            </w:r>
            <w:r w:rsidRPr="002F038D">
              <w:rPr>
                <w:rFonts w:ascii="Times New Roman" w:hAnsi="Times New Roman" w:cs="Times New Roman"/>
              </w:rPr>
              <w:t>-T</w:t>
            </w:r>
            <w:r w:rsidRPr="002F038D">
              <w:rPr>
                <w:rFonts w:ascii="Times New Roman" w:hAnsi="Times New Roman" w:cs="Times New Roman"/>
                <w:vertAlign w:val="subscript"/>
              </w:rPr>
              <w:t>2</w:t>
            </w:r>
            <w:r w:rsidRPr="002F038D">
              <w:rPr>
                <w:rFonts w:ascii="Times New Roman" w:hAnsi="Times New Roman" w:cs="Times New Roman"/>
              </w:rPr>
              <w:t xml:space="preserve"> Δ%</w:t>
            </w:r>
          </w:p>
        </w:tc>
        <w:tc>
          <w:tcPr>
            <w:tcW w:w="1808" w:type="dxa"/>
            <w:tcBorders>
              <w:bottom w:val="single" w:sz="4" w:space="0" w:color="auto"/>
            </w:tcBorders>
          </w:tcPr>
          <w:p w14:paraId="43674396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3000 m (</w:t>
            </w: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km·h</w:t>
            </w:r>
            <w:r w:rsidRPr="002F038D">
              <w:rPr>
                <w:rFonts w:ascii="Times New Roman" w:hAnsi="Times New Roman" w:cs="Times New Roman"/>
                <w:i/>
                <w:iCs/>
                <w:vertAlign w:val="superscript"/>
                <w:lang w:val="en-US"/>
              </w:rPr>
              <w:t>-1</w:t>
            </w:r>
            <w:r w:rsidRPr="002F038D">
              <w:rPr>
                <w:rFonts w:ascii="Times New Roman" w:hAnsi="Times New Roman" w:cs="Times New Roman"/>
              </w:rPr>
              <w:t>)</w:t>
            </w:r>
          </w:p>
          <w:p w14:paraId="2A15605C" w14:textId="6B98A3C3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T</w:t>
            </w:r>
            <w:r w:rsidRPr="002F038D">
              <w:rPr>
                <w:rFonts w:ascii="Times New Roman" w:hAnsi="Times New Roman" w:cs="Times New Roman"/>
                <w:vertAlign w:val="subscript"/>
              </w:rPr>
              <w:t>1</w:t>
            </w:r>
            <w:r w:rsidRPr="002F038D">
              <w:rPr>
                <w:rFonts w:ascii="Times New Roman" w:hAnsi="Times New Roman" w:cs="Times New Roman"/>
              </w:rPr>
              <w:t>-T</w:t>
            </w:r>
            <w:r w:rsidRPr="002F038D">
              <w:rPr>
                <w:rFonts w:ascii="Times New Roman" w:hAnsi="Times New Roman" w:cs="Times New Roman"/>
                <w:vertAlign w:val="subscript"/>
              </w:rPr>
              <w:t>3</w:t>
            </w:r>
            <w:r w:rsidRPr="002F038D">
              <w:rPr>
                <w:rFonts w:ascii="Times New Roman" w:hAnsi="Times New Roman" w:cs="Times New Roman"/>
              </w:rPr>
              <w:t xml:space="preserve"> Δ%</w:t>
            </w:r>
          </w:p>
        </w:tc>
        <w:tc>
          <w:tcPr>
            <w:tcW w:w="1708" w:type="dxa"/>
            <w:tcBorders>
              <w:bottom w:val="single" w:sz="4" w:space="0" w:color="auto"/>
            </w:tcBorders>
          </w:tcPr>
          <w:p w14:paraId="72FD539C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3000 m (</w:t>
            </w: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km·h</w:t>
            </w:r>
            <w:r w:rsidRPr="002F038D">
              <w:rPr>
                <w:rFonts w:ascii="Times New Roman" w:hAnsi="Times New Roman" w:cs="Times New Roman"/>
                <w:i/>
                <w:iCs/>
                <w:vertAlign w:val="superscript"/>
                <w:lang w:val="en-US"/>
              </w:rPr>
              <w:t>-1</w:t>
            </w:r>
            <w:r w:rsidRPr="002F038D">
              <w:rPr>
                <w:rFonts w:ascii="Times New Roman" w:hAnsi="Times New Roman" w:cs="Times New Roman"/>
              </w:rPr>
              <w:t>)</w:t>
            </w:r>
          </w:p>
          <w:p w14:paraId="111E66CB" w14:textId="7B7D7C7B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T</w:t>
            </w:r>
            <w:r w:rsidRPr="002F038D">
              <w:rPr>
                <w:rFonts w:ascii="Times New Roman" w:hAnsi="Times New Roman" w:cs="Times New Roman"/>
                <w:vertAlign w:val="subscript"/>
              </w:rPr>
              <w:t>1</w:t>
            </w:r>
            <w:r w:rsidRPr="002F038D">
              <w:rPr>
                <w:rFonts w:ascii="Times New Roman" w:hAnsi="Times New Roman" w:cs="Times New Roman"/>
              </w:rPr>
              <w:t>-T</w:t>
            </w:r>
            <w:r w:rsidRPr="002F038D">
              <w:rPr>
                <w:rFonts w:ascii="Times New Roman" w:hAnsi="Times New Roman" w:cs="Times New Roman"/>
                <w:vertAlign w:val="subscript"/>
              </w:rPr>
              <w:t>2</w:t>
            </w:r>
            <w:r w:rsidRPr="002F038D">
              <w:rPr>
                <w:rFonts w:ascii="Times New Roman" w:hAnsi="Times New Roman" w:cs="Times New Roman"/>
              </w:rPr>
              <w:t xml:space="preserve"> Δ%</w:t>
            </w:r>
          </w:p>
        </w:tc>
        <w:tc>
          <w:tcPr>
            <w:tcW w:w="1937" w:type="dxa"/>
            <w:tcBorders>
              <w:bottom w:val="single" w:sz="4" w:space="0" w:color="auto"/>
            </w:tcBorders>
          </w:tcPr>
          <w:p w14:paraId="3F089C50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3000 m (</w:t>
            </w: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km·h</w:t>
            </w:r>
            <w:r w:rsidRPr="002F038D">
              <w:rPr>
                <w:rFonts w:ascii="Times New Roman" w:hAnsi="Times New Roman" w:cs="Times New Roman"/>
                <w:i/>
                <w:iCs/>
                <w:vertAlign w:val="superscript"/>
                <w:lang w:val="en-US"/>
              </w:rPr>
              <w:t>-1</w:t>
            </w:r>
            <w:r w:rsidRPr="002F038D">
              <w:rPr>
                <w:rFonts w:ascii="Times New Roman" w:hAnsi="Times New Roman" w:cs="Times New Roman"/>
              </w:rPr>
              <w:t>)</w:t>
            </w:r>
          </w:p>
          <w:p w14:paraId="565A2428" w14:textId="48618DEA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T</w:t>
            </w:r>
            <w:r w:rsidRPr="002F038D">
              <w:rPr>
                <w:rFonts w:ascii="Times New Roman" w:hAnsi="Times New Roman" w:cs="Times New Roman"/>
                <w:vertAlign w:val="subscript"/>
              </w:rPr>
              <w:t>1</w:t>
            </w:r>
            <w:r w:rsidRPr="002F038D">
              <w:rPr>
                <w:rFonts w:ascii="Times New Roman" w:hAnsi="Times New Roman" w:cs="Times New Roman"/>
              </w:rPr>
              <w:t>-T</w:t>
            </w:r>
            <w:r w:rsidRPr="002F038D">
              <w:rPr>
                <w:rFonts w:ascii="Times New Roman" w:hAnsi="Times New Roman" w:cs="Times New Roman"/>
                <w:vertAlign w:val="subscript"/>
              </w:rPr>
              <w:t>3</w:t>
            </w:r>
            <w:r w:rsidRPr="002F038D">
              <w:rPr>
                <w:rFonts w:ascii="Times New Roman" w:hAnsi="Times New Roman" w:cs="Times New Roman"/>
              </w:rPr>
              <w:t xml:space="preserve"> Δ%</w:t>
            </w:r>
          </w:p>
        </w:tc>
      </w:tr>
      <w:tr w:rsidR="002F038D" w:rsidRPr="00B74C9E" w14:paraId="52EF8C84" w14:textId="5B29E507" w:rsidTr="002F038D">
        <w:trPr>
          <w:trHeight w:val="160"/>
        </w:trPr>
        <w:tc>
          <w:tcPr>
            <w:tcW w:w="2981" w:type="dxa"/>
            <w:tcBorders>
              <w:top w:val="single" w:sz="4" w:space="0" w:color="auto"/>
              <w:bottom w:val="nil"/>
            </w:tcBorders>
          </w:tcPr>
          <w:p w14:paraId="3FAB8EED" w14:textId="5B993069" w:rsidR="002F038D" w:rsidRPr="002F038D" w:rsidRDefault="002F038D" w:rsidP="002F038D">
            <w:pPr>
              <w:rPr>
                <w:rFonts w:ascii="Times New Roman" w:hAnsi="Times New Roman" w:cs="Times New Roman"/>
                <w:i/>
                <w:iCs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lang w:val="en-US"/>
              </w:rPr>
              <w:t>I</w:t>
            </w: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nterval</w:t>
            </w:r>
            <w:r>
              <w:rPr>
                <w:rFonts w:ascii="Times New Roman" w:hAnsi="Times New Roman" w:cs="Times New Roman"/>
                <w:i/>
                <w:iCs/>
                <w:lang w:val="en-US"/>
              </w:rPr>
              <w:t xml:space="preserve"> running speed</w:t>
            </w: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 xml:space="preserve"> (km·h</w:t>
            </w:r>
            <w:r w:rsidRPr="002F038D">
              <w:rPr>
                <w:rFonts w:ascii="Times New Roman" w:hAnsi="Times New Roman" w:cs="Times New Roman"/>
                <w:i/>
                <w:iCs/>
                <w:vertAlign w:val="superscript"/>
                <w:lang w:val="en-US"/>
              </w:rPr>
              <w:t>-1</w:t>
            </w: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)</w:t>
            </w:r>
          </w:p>
          <w:p w14:paraId="2D61FC59" w14:textId="31F54C84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 xml:space="preserve">1st-10th session </w:t>
            </w:r>
            <w:r w:rsidRPr="002F038D">
              <w:rPr>
                <w:rFonts w:ascii="Times New Roman" w:hAnsi="Times New Roman" w:cs="Times New Roman"/>
              </w:rPr>
              <w:t>Δ</w:t>
            </w:r>
            <w:r w:rsidRPr="002F038D">
              <w:rPr>
                <w:rFonts w:ascii="Times New Roman" w:hAnsi="Times New Roman" w:cs="Times New Roman"/>
                <w:lang w:val="en-US"/>
              </w:rPr>
              <w:t>%</w:t>
            </w:r>
          </w:p>
        </w:tc>
        <w:tc>
          <w:tcPr>
            <w:tcW w:w="1715" w:type="dxa"/>
            <w:tcBorders>
              <w:top w:val="single" w:sz="4" w:space="0" w:color="auto"/>
              <w:bottom w:val="nil"/>
            </w:tcBorders>
          </w:tcPr>
          <w:p w14:paraId="570617E2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231ABDAC" w14:textId="1FCF1AE3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66**</w:t>
            </w:r>
          </w:p>
        </w:tc>
        <w:tc>
          <w:tcPr>
            <w:tcW w:w="1898" w:type="dxa"/>
            <w:tcBorders>
              <w:top w:val="single" w:sz="4" w:space="0" w:color="auto"/>
              <w:bottom w:val="nil"/>
            </w:tcBorders>
          </w:tcPr>
          <w:p w14:paraId="305D3182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53EB3312" w14:textId="67472B83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.02</w:t>
            </w:r>
          </w:p>
        </w:tc>
        <w:tc>
          <w:tcPr>
            <w:tcW w:w="1896" w:type="dxa"/>
            <w:tcBorders>
              <w:top w:val="single" w:sz="4" w:space="0" w:color="auto"/>
              <w:bottom w:val="nil"/>
            </w:tcBorders>
          </w:tcPr>
          <w:p w14:paraId="1BF5CA11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01130D3D" w14:textId="2C42DBC4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1808" w:type="dxa"/>
            <w:tcBorders>
              <w:top w:val="single" w:sz="4" w:space="0" w:color="auto"/>
              <w:bottom w:val="nil"/>
            </w:tcBorders>
          </w:tcPr>
          <w:p w14:paraId="5720E78F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714416DB" w14:textId="3F55BC2D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1708" w:type="dxa"/>
            <w:tcBorders>
              <w:top w:val="single" w:sz="4" w:space="0" w:color="auto"/>
              <w:bottom w:val="nil"/>
            </w:tcBorders>
          </w:tcPr>
          <w:p w14:paraId="194FC3A5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5C2DBD2D" w14:textId="2460314B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1937" w:type="dxa"/>
            <w:tcBorders>
              <w:top w:val="single" w:sz="4" w:space="0" w:color="auto"/>
              <w:bottom w:val="nil"/>
            </w:tcBorders>
          </w:tcPr>
          <w:p w14:paraId="4643C57D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61BF5DA8" w14:textId="241149AA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2F038D" w:rsidRPr="00B74C9E" w14:paraId="2FCA1F14" w14:textId="0578EEF8" w:rsidTr="002F038D">
        <w:trPr>
          <w:trHeight w:val="309"/>
        </w:trPr>
        <w:tc>
          <w:tcPr>
            <w:tcW w:w="2981" w:type="dxa"/>
            <w:tcBorders>
              <w:top w:val="nil"/>
              <w:bottom w:val="nil"/>
            </w:tcBorders>
          </w:tcPr>
          <w:p w14:paraId="5A9D2407" w14:textId="77777777" w:rsidR="002F038D" w:rsidRPr="002F038D" w:rsidRDefault="002F038D" w:rsidP="002F038D">
            <w:pPr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HR-RS index</w:t>
            </w:r>
          </w:p>
          <w:p w14:paraId="4AEE7600" w14:textId="597C13B5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 xml:space="preserve">1st-10th session </w:t>
            </w:r>
            <w:r w:rsidRPr="002F038D">
              <w:rPr>
                <w:rFonts w:ascii="Times New Roman" w:hAnsi="Times New Roman" w:cs="Times New Roman"/>
              </w:rPr>
              <w:t>Δ</w:t>
            </w:r>
            <w:r w:rsidRPr="002F038D">
              <w:rPr>
                <w:rFonts w:ascii="Times New Roman" w:hAnsi="Times New Roman" w:cs="Times New Roman"/>
                <w:lang w:val="en-US"/>
              </w:rPr>
              <w:t>%</w:t>
            </w:r>
          </w:p>
        </w:tc>
        <w:tc>
          <w:tcPr>
            <w:tcW w:w="1715" w:type="dxa"/>
            <w:tcBorders>
              <w:top w:val="nil"/>
              <w:bottom w:val="nil"/>
            </w:tcBorders>
          </w:tcPr>
          <w:p w14:paraId="775ADC6E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3931BF55" w14:textId="73C76B9B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F4C3EC4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4485F7D8" w14:textId="3B10C782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1896" w:type="dxa"/>
            <w:tcBorders>
              <w:top w:val="nil"/>
              <w:bottom w:val="nil"/>
            </w:tcBorders>
          </w:tcPr>
          <w:p w14:paraId="5CCDE1D9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6281FCBF" w14:textId="76A61704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.51</w:t>
            </w:r>
          </w:p>
        </w:tc>
        <w:tc>
          <w:tcPr>
            <w:tcW w:w="1808" w:type="dxa"/>
            <w:tcBorders>
              <w:top w:val="nil"/>
              <w:bottom w:val="nil"/>
            </w:tcBorders>
          </w:tcPr>
          <w:p w14:paraId="7377DA39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0B745A04" w14:textId="615E232A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.46</w:t>
            </w:r>
          </w:p>
        </w:tc>
        <w:tc>
          <w:tcPr>
            <w:tcW w:w="1708" w:type="dxa"/>
            <w:tcBorders>
              <w:top w:val="nil"/>
              <w:bottom w:val="nil"/>
            </w:tcBorders>
          </w:tcPr>
          <w:p w14:paraId="6B357A4F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09AE0E98" w14:textId="57FB9FFC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1937" w:type="dxa"/>
            <w:tcBorders>
              <w:top w:val="nil"/>
              <w:bottom w:val="nil"/>
            </w:tcBorders>
          </w:tcPr>
          <w:p w14:paraId="4EEE6FC6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7572871A" w14:textId="7DA21AE3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2F038D" w:rsidRPr="00B74C9E" w14:paraId="2227E70B" w14:textId="77777777" w:rsidTr="002F038D">
        <w:trPr>
          <w:trHeight w:val="137"/>
        </w:trPr>
        <w:tc>
          <w:tcPr>
            <w:tcW w:w="2981" w:type="dxa"/>
            <w:tcBorders>
              <w:top w:val="nil"/>
              <w:bottom w:val="nil"/>
            </w:tcBorders>
          </w:tcPr>
          <w:p w14:paraId="5518E1BA" w14:textId="1766F5B0" w:rsidR="002F038D" w:rsidRPr="002F038D" w:rsidRDefault="002F038D" w:rsidP="002F038D">
            <w:pPr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CMJ (cm)</w:t>
            </w:r>
          </w:p>
          <w:p w14:paraId="7C2B0870" w14:textId="0181F5BB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</w:rPr>
              <w:t>T</w:t>
            </w:r>
            <w:r w:rsidRPr="002F038D">
              <w:rPr>
                <w:rFonts w:ascii="Times New Roman" w:hAnsi="Times New Roman" w:cs="Times New Roman"/>
                <w:vertAlign w:val="subscript"/>
              </w:rPr>
              <w:t>1</w:t>
            </w:r>
            <w:r w:rsidRPr="002F038D">
              <w:rPr>
                <w:rFonts w:ascii="Times New Roman" w:hAnsi="Times New Roman" w:cs="Times New Roman"/>
              </w:rPr>
              <w:t>-T</w:t>
            </w:r>
            <w:r w:rsidRPr="002F038D">
              <w:rPr>
                <w:rFonts w:ascii="Times New Roman" w:hAnsi="Times New Roman" w:cs="Times New Roman"/>
                <w:vertAlign w:val="subscript"/>
              </w:rPr>
              <w:t>2</w:t>
            </w:r>
            <w:r w:rsidRPr="002F038D">
              <w:rPr>
                <w:rFonts w:ascii="Times New Roman" w:hAnsi="Times New Roman" w:cs="Times New Roman"/>
              </w:rPr>
              <w:t xml:space="preserve"> Δ%</w:t>
            </w:r>
          </w:p>
        </w:tc>
        <w:tc>
          <w:tcPr>
            <w:tcW w:w="1715" w:type="dxa"/>
            <w:tcBorders>
              <w:top w:val="nil"/>
              <w:bottom w:val="nil"/>
            </w:tcBorders>
          </w:tcPr>
          <w:p w14:paraId="16BB08B1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19EFBB62" w14:textId="67B3ED93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.15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A5A4334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1CF45A79" w14:textId="6F96AFBA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.41</w:t>
            </w:r>
          </w:p>
        </w:tc>
        <w:tc>
          <w:tcPr>
            <w:tcW w:w="1896" w:type="dxa"/>
            <w:tcBorders>
              <w:top w:val="nil"/>
              <w:bottom w:val="nil"/>
            </w:tcBorders>
          </w:tcPr>
          <w:p w14:paraId="6FEBE150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653F8C73" w14:textId="3DFE30EC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15</w:t>
            </w:r>
          </w:p>
        </w:tc>
        <w:tc>
          <w:tcPr>
            <w:tcW w:w="1808" w:type="dxa"/>
            <w:tcBorders>
              <w:top w:val="nil"/>
              <w:bottom w:val="nil"/>
            </w:tcBorders>
          </w:tcPr>
          <w:p w14:paraId="48A3D1C8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51FC1655" w14:textId="2DE71599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11</w:t>
            </w:r>
          </w:p>
        </w:tc>
        <w:tc>
          <w:tcPr>
            <w:tcW w:w="1708" w:type="dxa"/>
            <w:tcBorders>
              <w:top w:val="nil"/>
              <w:bottom w:val="nil"/>
            </w:tcBorders>
          </w:tcPr>
          <w:p w14:paraId="1623BFA6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4EF18CB3" w14:textId="58113759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.01</w:t>
            </w:r>
          </w:p>
        </w:tc>
        <w:tc>
          <w:tcPr>
            <w:tcW w:w="1937" w:type="dxa"/>
            <w:tcBorders>
              <w:top w:val="nil"/>
              <w:bottom w:val="nil"/>
            </w:tcBorders>
          </w:tcPr>
          <w:p w14:paraId="3CBEB2AC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23AF965B" w14:textId="572F6AA6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.12</w:t>
            </w:r>
          </w:p>
        </w:tc>
      </w:tr>
      <w:tr w:rsidR="002F038D" w:rsidRPr="00D92B00" w14:paraId="2D026234" w14:textId="45B5DEE4" w:rsidTr="002F038D">
        <w:trPr>
          <w:trHeight w:val="137"/>
        </w:trPr>
        <w:tc>
          <w:tcPr>
            <w:tcW w:w="2981" w:type="dxa"/>
            <w:tcBorders>
              <w:top w:val="nil"/>
              <w:bottom w:val="nil"/>
            </w:tcBorders>
          </w:tcPr>
          <w:p w14:paraId="5BDD6289" w14:textId="79F53E09" w:rsidR="002F038D" w:rsidRPr="002F038D" w:rsidRDefault="002F038D" w:rsidP="002F038D">
            <w:pPr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Readiness to train</w:t>
            </w:r>
          </w:p>
          <w:p w14:paraId="12959C74" w14:textId="18E20EEA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Week2</w:t>
            </w:r>
          </w:p>
          <w:p w14:paraId="7817071F" w14:textId="548ED9AB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 xml:space="preserve">Pre-Week2 </w:t>
            </w:r>
            <w:r w:rsidRPr="002F038D">
              <w:rPr>
                <w:rFonts w:ascii="Times New Roman" w:hAnsi="Times New Roman" w:cs="Times New Roman"/>
              </w:rPr>
              <w:t>Δ</w:t>
            </w:r>
          </w:p>
        </w:tc>
        <w:tc>
          <w:tcPr>
            <w:tcW w:w="1715" w:type="dxa"/>
            <w:tcBorders>
              <w:top w:val="nil"/>
              <w:bottom w:val="nil"/>
            </w:tcBorders>
          </w:tcPr>
          <w:p w14:paraId="2D8E88D5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3F88226E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49</w:t>
            </w:r>
          </w:p>
          <w:p w14:paraId="26792DB2" w14:textId="1B1E8CE4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53*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B831C39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221E76CD" w14:textId="7E0FD56D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20</w:t>
            </w:r>
          </w:p>
          <w:p w14:paraId="11DABBD7" w14:textId="6E5B536B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12</w:t>
            </w:r>
          </w:p>
        </w:tc>
        <w:tc>
          <w:tcPr>
            <w:tcW w:w="1896" w:type="dxa"/>
            <w:tcBorders>
              <w:top w:val="nil"/>
              <w:bottom w:val="nil"/>
            </w:tcBorders>
          </w:tcPr>
          <w:p w14:paraId="2CE7A386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7D1FE606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25</w:t>
            </w:r>
          </w:p>
          <w:p w14:paraId="0F64E719" w14:textId="15EA4582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02</w:t>
            </w:r>
          </w:p>
        </w:tc>
        <w:tc>
          <w:tcPr>
            <w:tcW w:w="1808" w:type="dxa"/>
            <w:tcBorders>
              <w:top w:val="nil"/>
              <w:bottom w:val="nil"/>
            </w:tcBorders>
          </w:tcPr>
          <w:p w14:paraId="573B5E1A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6592BFC3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25</w:t>
            </w:r>
          </w:p>
          <w:p w14:paraId="6D34A0C6" w14:textId="485FEAC0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08</w:t>
            </w:r>
          </w:p>
        </w:tc>
        <w:tc>
          <w:tcPr>
            <w:tcW w:w="1708" w:type="dxa"/>
            <w:tcBorders>
              <w:top w:val="nil"/>
              <w:bottom w:val="nil"/>
            </w:tcBorders>
          </w:tcPr>
          <w:p w14:paraId="0E710E36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15E1EEEA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32</w:t>
            </w:r>
          </w:p>
          <w:p w14:paraId="1708C4DE" w14:textId="7DEDDC96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23</w:t>
            </w:r>
          </w:p>
        </w:tc>
        <w:tc>
          <w:tcPr>
            <w:tcW w:w="1937" w:type="dxa"/>
            <w:tcBorders>
              <w:top w:val="nil"/>
              <w:bottom w:val="nil"/>
            </w:tcBorders>
          </w:tcPr>
          <w:p w14:paraId="4B46DFF2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59A53460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19</w:t>
            </w:r>
          </w:p>
          <w:p w14:paraId="467532B8" w14:textId="2AF312EB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06</w:t>
            </w:r>
          </w:p>
        </w:tc>
      </w:tr>
      <w:tr w:rsidR="002F038D" w14:paraId="3437CA97" w14:textId="19278DEB" w:rsidTr="002F038D">
        <w:trPr>
          <w:trHeight w:val="154"/>
        </w:trPr>
        <w:tc>
          <w:tcPr>
            <w:tcW w:w="2981" w:type="dxa"/>
            <w:tcBorders>
              <w:top w:val="nil"/>
              <w:bottom w:val="nil"/>
            </w:tcBorders>
          </w:tcPr>
          <w:p w14:paraId="39E8A38D" w14:textId="7BDF6CED" w:rsidR="002F038D" w:rsidRPr="002F038D" w:rsidRDefault="002F038D" w:rsidP="002F038D">
            <w:pPr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Sleep quality</w:t>
            </w:r>
          </w:p>
          <w:p w14:paraId="4562BF7A" w14:textId="20815BF9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Week2</w:t>
            </w:r>
          </w:p>
          <w:p w14:paraId="4F7E409A" w14:textId="2CD7240D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 xml:space="preserve">Pre-Week2 </w:t>
            </w:r>
            <w:r w:rsidRPr="002F038D">
              <w:rPr>
                <w:rFonts w:ascii="Times New Roman" w:hAnsi="Times New Roman" w:cs="Times New Roman"/>
              </w:rPr>
              <w:t>Δ</w:t>
            </w:r>
          </w:p>
        </w:tc>
        <w:tc>
          <w:tcPr>
            <w:tcW w:w="1715" w:type="dxa"/>
            <w:tcBorders>
              <w:top w:val="nil"/>
              <w:bottom w:val="nil"/>
            </w:tcBorders>
          </w:tcPr>
          <w:p w14:paraId="432C57CE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6328682F" w14:textId="11C00FD8" w:rsidR="002F038D" w:rsidRPr="002F038D" w:rsidRDefault="002F038D" w:rsidP="002F038D">
            <w:pPr>
              <w:tabs>
                <w:tab w:val="center" w:pos="878"/>
              </w:tabs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27</w:t>
            </w:r>
          </w:p>
          <w:p w14:paraId="39813A5F" w14:textId="7B4A4F75" w:rsidR="002F038D" w:rsidRPr="002F038D" w:rsidRDefault="002F038D" w:rsidP="002F038D">
            <w:pPr>
              <w:tabs>
                <w:tab w:val="center" w:pos="878"/>
              </w:tabs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17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C30F067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1953B255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28</w:t>
            </w:r>
          </w:p>
          <w:p w14:paraId="2DA933F7" w14:textId="4897D1C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21</w:t>
            </w:r>
          </w:p>
        </w:tc>
        <w:tc>
          <w:tcPr>
            <w:tcW w:w="1896" w:type="dxa"/>
            <w:tcBorders>
              <w:top w:val="nil"/>
              <w:bottom w:val="nil"/>
            </w:tcBorders>
          </w:tcPr>
          <w:p w14:paraId="61F5381E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6EBA01CD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11</w:t>
            </w:r>
          </w:p>
          <w:p w14:paraId="4F3B6252" w14:textId="11BD936E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46</w:t>
            </w:r>
          </w:p>
        </w:tc>
        <w:tc>
          <w:tcPr>
            <w:tcW w:w="1808" w:type="dxa"/>
            <w:tcBorders>
              <w:top w:val="nil"/>
              <w:bottom w:val="nil"/>
            </w:tcBorders>
          </w:tcPr>
          <w:p w14:paraId="70C15BF2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59985DCA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13</w:t>
            </w:r>
          </w:p>
          <w:p w14:paraId="1D7C3861" w14:textId="1F4FDAA4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29</w:t>
            </w:r>
          </w:p>
        </w:tc>
        <w:tc>
          <w:tcPr>
            <w:tcW w:w="1708" w:type="dxa"/>
            <w:tcBorders>
              <w:top w:val="nil"/>
              <w:bottom w:val="nil"/>
            </w:tcBorders>
          </w:tcPr>
          <w:p w14:paraId="34B66C05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46F3D954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19</w:t>
            </w:r>
          </w:p>
          <w:p w14:paraId="418BAA12" w14:textId="055B1456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31</w:t>
            </w:r>
          </w:p>
        </w:tc>
        <w:tc>
          <w:tcPr>
            <w:tcW w:w="1937" w:type="dxa"/>
            <w:tcBorders>
              <w:top w:val="nil"/>
              <w:bottom w:val="nil"/>
            </w:tcBorders>
          </w:tcPr>
          <w:p w14:paraId="47DD2387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1F20E975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20</w:t>
            </w:r>
          </w:p>
          <w:p w14:paraId="26083D4C" w14:textId="0C52DF30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06</w:t>
            </w:r>
          </w:p>
        </w:tc>
      </w:tr>
      <w:tr w:rsidR="002F038D" w14:paraId="55C1F5DE" w14:textId="25244E66" w:rsidTr="002F038D">
        <w:trPr>
          <w:trHeight w:val="160"/>
        </w:trPr>
        <w:tc>
          <w:tcPr>
            <w:tcW w:w="2981" w:type="dxa"/>
            <w:tcBorders>
              <w:top w:val="nil"/>
              <w:bottom w:val="nil"/>
            </w:tcBorders>
          </w:tcPr>
          <w:p w14:paraId="0F496A7A" w14:textId="1DB2285D" w:rsidR="002F038D" w:rsidRPr="002F038D" w:rsidRDefault="002F038D" w:rsidP="002F038D">
            <w:pPr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Fatigue</w:t>
            </w:r>
          </w:p>
          <w:p w14:paraId="56C34782" w14:textId="0CF2BDC3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Week2</w:t>
            </w:r>
          </w:p>
          <w:p w14:paraId="5B63E4C9" w14:textId="0E8684FE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 xml:space="preserve">Pre-Week2 </w:t>
            </w:r>
            <w:r w:rsidRPr="002F038D">
              <w:rPr>
                <w:rFonts w:ascii="Times New Roman" w:hAnsi="Times New Roman" w:cs="Times New Roman"/>
              </w:rPr>
              <w:t>Δ</w:t>
            </w:r>
          </w:p>
        </w:tc>
        <w:tc>
          <w:tcPr>
            <w:tcW w:w="1715" w:type="dxa"/>
            <w:tcBorders>
              <w:top w:val="nil"/>
              <w:bottom w:val="nil"/>
            </w:tcBorders>
          </w:tcPr>
          <w:p w14:paraId="53D6B0CC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35F65ED8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42</w:t>
            </w:r>
          </w:p>
          <w:p w14:paraId="224CDC5F" w14:textId="1ECFC16A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42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2B62924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4487BCA2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00</w:t>
            </w:r>
          </w:p>
          <w:p w14:paraId="79AEEAD2" w14:textId="6B25A5CF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01</w:t>
            </w:r>
          </w:p>
        </w:tc>
        <w:tc>
          <w:tcPr>
            <w:tcW w:w="1896" w:type="dxa"/>
            <w:tcBorders>
              <w:top w:val="nil"/>
              <w:bottom w:val="nil"/>
            </w:tcBorders>
          </w:tcPr>
          <w:p w14:paraId="30EA32B2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4356B5DB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48</w:t>
            </w:r>
          </w:p>
          <w:p w14:paraId="467370FA" w14:textId="60E8C616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12</w:t>
            </w:r>
          </w:p>
        </w:tc>
        <w:tc>
          <w:tcPr>
            <w:tcW w:w="1808" w:type="dxa"/>
            <w:tcBorders>
              <w:top w:val="nil"/>
              <w:bottom w:val="nil"/>
            </w:tcBorders>
          </w:tcPr>
          <w:p w14:paraId="524686BC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141176EA" w14:textId="5D0435D9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48</w:t>
            </w:r>
          </w:p>
          <w:p w14:paraId="7CE064F6" w14:textId="43265D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12</w:t>
            </w:r>
          </w:p>
        </w:tc>
        <w:tc>
          <w:tcPr>
            <w:tcW w:w="1708" w:type="dxa"/>
            <w:tcBorders>
              <w:top w:val="nil"/>
              <w:bottom w:val="nil"/>
            </w:tcBorders>
          </w:tcPr>
          <w:p w14:paraId="2434B3D1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5D52414C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45*</w:t>
            </w:r>
          </w:p>
          <w:p w14:paraId="478E1D44" w14:textId="629B2199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23</w:t>
            </w:r>
          </w:p>
        </w:tc>
        <w:tc>
          <w:tcPr>
            <w:tcW w:w="1937" w:type="dxa"/>
            <w:tcBorders>
              <w:top w:val="nil"/>
              <w:bottom w:val="nil"/>
            </w:tcBorders>
          </w:tcPr>
          <w:p w14:paraId="6E647075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58ADB675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26</w:t>
            </w:r>
          </w:p>
          <w:p w14:paraId="320582C2" w14:textId="0D68218E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05</w:t>
            </w:r>
          </w:p>
        </w:tc>
      </w:tr>
      <w:tr w:rsidR="002F038D" w14:paraId="5CCB0AEF" w14:textId="18762A24" w:rsidTr="002F038D">
        <w:trPr>
          <w:trHeight w:val="154"/>
        </w:trPr>
        <w:tc>
          <w:tcPr>
            <w:tcW w:w="2981" w:type="dxa"/>
            <w:tcBorders>
              <w:top w:val="nil"/>
              <w:bottom w:val="nil"/>
            </w:tcBorders>
          </w:tcPr>
          <w:p w14:paraId="6B15CECD" w14:textId="77777777" w:rsidR="002F038D" w:rsidRPr="002F038D" w:rsidRDefault="002F038D" w:rsidP="002F038D">
            <w:pPr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Muscle soreness</w:t>
            </w:r>
          </w:p>
          <w:p w14:paraId="4BB161C6" w14:textId="2F5F1F07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Week2</w:t>
            </w:r>
          </w:p>
          <w:p w14:paraId="0D0237B1" w14:textId="6F362928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 xml:space="preserve">Pre-Week2 </w:t>
            </w:r>
            <w:r w:rsidRPr="002F038D">
              <w:rPr>
                <w:rFonts w:ascii="Times New Roman" w:hAnsi="Times New Roman" w:cs="Times New Roman"/>
              </w:rPr>
              <w:t>Δ</w:t>
            </w:r>
          </w:p>
        </w:tc>
        <w:tc>
          <w:tcPr>
            <w:tcW w:w="1715" w:type="dxa"/>
            <w:tcBorders>
              <w:top w:val="nil"/>
              <w:bottom w:val="nil"/>
            </w:tcBorders>
          </w:tcPr>
          <w:p w14:paraId="089F4619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0C257DEB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56*</w:t>
            </w:r>
          </w:p>
          <w:p w14:paraId="291F4650" w14:textId="79EE910B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21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105580C5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2584DE96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25</w:t>
            </w:r>
          </w:p>
          <w:p w14:paraId="2FD929B4" w14:textId="45812AFC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08</w:t>
            </w:r>
          </w:p>
        </w:tc>
        <w:tc>
          <w:tcPr>
            <w:tcW w:w="1896" w:type="dxa"/>
            <w:tcBorders>
              <w:top w:val="nil"/>
              <w:bottom w:val="nil"/>
            </w:tcBorders>
          </w:tcPr>
          <w:p w14:paraId="73F6C530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4FF183CC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29</w:t>
            </w:r>
          </w:p>
          <w:p w14:paraId="3921B289" w14:textId="4E8C772D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10</w:t>
            </w:r>
          </w:p>
        </w:tc>
        <w:tc>
          <w:tcPr>
            <w:tcW w:w="1808" w:type="dxa"/>
            <w:tcBorders>
              <w:top w:val="nil"/>
              <w:bottom w:val="nil"/>
            </w:tcBorders>
          </w:tcPr>
          <w:p w14:paraId="1C9AA891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0228F2A6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30</w:t>
            </w:r>
          </w:p>
          <w:p w14:paraId="083B5C81" w14:textId="4785999C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07</w:t>
            </w:r>
          </w:p>
        </w:tc>
        <w:tc>
          <w:tcPr>
            <w:tcW w:w="1708" w:type="dxa"/>
            <w:tcBorders>
              <w:top w:val="nil"/>
              <w:bottom w:val="nil"/>
            </w:tcBorders>
          </w:tcPr>
          <w:p w14:paraId="08C5441B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55ABE071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38*</w:t>
            </w:r>
          </w:p>
          <w:p w14:paraId="685887E5" w14:textId="46AA6348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09</w:t>
            </w:r>
          </w:p>
        </w:tc>
        <w:tc>
          <w:tcPr>
            <w:tcW w:w="1937" w:type="dxa"/>
            <w:tcBorders>
              <w:top w:val="nil"/>
              <w:bottom w:val="nil"/>
            </w:tcBorders>
          </w:tcPr>
          <w:p w14:paraId="4357C501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166A3660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25</w:t>
            </w:r>
          </w:p>
          <w:p w14:paraId="27623D86" w14:textId="6117E2CF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11</w:t>
            </w:r>
          </w:p>
        </w:tc>
      </w:tr>
      <w:tr w:rsidR="002F038D" w14:paraId="244EF793" w14:textId="77777777" w:rsidTr="002F038D">
        <w:trPr>
          <w:trHeight w:val="154"/>
        </w:trPr>
        <w:tc>
          <w:tcPr>
            <w:tcW w:w="2981" w:type="dxa"/>
            <w:tcBorders>
              <w:top w:val="nil"/>
              <w:bottom w:val="nil"/>
            </w:tcBorders>
          </w:tcPr>
          <w:p w14:paraId="04492300" w14:textId="4599C44A" w:rsidR="002F038D" w:rsidRPr="002F038D" w:rsidRDefault="002F038D" w:rsidP="002F038D">
            <w:pPr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Stress</w:t>
            </w:r>
          </w:p>
          <w:p w14:paraId="370C2998" w14:textId="0F46CD32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Week2</w:t>
            </w:r>
          </w:p>
          <w:p w14:paraId="534EA238" w14:textId="1DD6697E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 xml:space="preserve">Pre-Week2 </w:t>
            </w:r>
            <w:r w:rsidRPr="002F038D">
              <w:rPr>
                <w:rFonts w:ascii="Times New Roman" w:hAnsi="Times New Roman" w:cs="Times New Roman"/>
              </w:rPr>
              <w:t>Δ</w:t>
            </w:r>
          </w:p>
        </w:tc>
        <w:tc>
          <w:tcPr>
            <w:tcW w:w="1715" w:type="dxa"/>
            <w:tcBorders>
              <w:top w:val="nil"/>
              <w:bottom w:val="nil"/>
            </w:tcBorders>
          </w:tcPr>
          <w:p w14:paraId="4258A03C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422A961D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19</w:t>
            </w:r>
          </w:p>
          <w:p w14:paraId="0AB2212E" w14:textId="46869B69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04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149A3F5F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18F97BE7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02</w:t>
            </w:r>
          </w:p>
          <w:p w14:paraId="6EAF8539" w14:textId="434F4D28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64*</w:t>
            </w:r>
          </w:p>
        </w:tc>
        <w:tc>
          <w:tcPr>
            <w:tcW w:w="1896" w:type="dxa"/>
            <w:tcBorders>
              <w:top w:val="nil"/>
              <w:bottom w:val="nil"/>
            </w:tcBorders>
          </w:tcPr>
          <w:p w14:paraId="48F08410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4752FE92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39</w:t>
            </w:r>
          </w:p>
          <w:p w14:paraId="5E96DFA7" w14:textId="129BF21E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39</w:t>
            </w:r>
          </w:p>
        </w:tc>
        <w:tc>
          <w:tcPr>
            <w:tcW w:w="1808" w:type="dxa"/>
            <w:tcBorders>
              <w:top w:val="nil"/>
              <w:bottom w:val="nil"/>
            </w:tcBorders>
          </w:tcPr>
          <w:p w14:paraId="28055ED4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4B936D05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39</w:t>
            </w:r>
          </w:p>
          <w:p w14:paraId="5D0F04EC" w14:textId="1EB510B3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30</w:t>
            </w:r>
          </w:p>
        </w:tc>
        <w:tc>
          <w:tcPr>
            <w:tcW w:w="1708" w:type="dxa"/>
            <w:tcBorders>
              <w:top w:val="nil"/>
              <w:bottom w:val="nil"/>
            </w:tcBorders>
          </w:tcPr>
          <w:p w14:paraId="79CC79A1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5E75963E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25</w:t>
            </w:r>
          </w:p>
          <w:p w14:paraId="243CCA39" w14:textId="46C8C4F4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14</w:t>
            </w:r>
          </w:p>
        </w:tc>
        <w:tc>
          <w:tcPr>
            <w:tcW w:w="1937" w:type="dxa"/>
            <w:tcBorders>
              <w:top w:val="nil"/>
              <w:bottom w:val="nil"/>
            </w:tcBorders>
          </w:tcPr>
          <w:p w14:paraId="48B3BB0F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</w:p>
          <w:p w14:paraId="273D0CF8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-.19</w:t>
            </w:r>
          </w:p>
          <w:p w14:paraId="4B26A32E" w14:textId="4AB693DA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</w:rPr>
            </w:pPr>
            <w:r w:rsidRPr="002F038D">
              <w:rPr>
                <w:rFonts w:ascii="Times New Roman" w:hAnsi="Times New Roman" w:cs="Times New Roman"/>
              </w:rPr>
              <w:t>.18</w:t>
            </w:r>
          </w:p>
        </w:tc>
      </w:tr>
      <w:tr w:rsidR="002F038D" w:rsidRPr="00B74C9E" w14:paraId="53F9D088" w14:textId="77777777" w:rsidTr="002F038D">
        <w:trPr>
          <w:trHeight w:val="154"/>
        </w:trPr>
        <w:tc>
          <w:tcPr>
            <w:tcW w:w="2981" w:type="dxa"/>
            <w:tcBorders>
              <w:top w:val="nil"/>
              <w:bottom w:val="nil"/>
            </w:tcBorders>
          </w:tcPr>
          <w:p w14:paraId="01BD3AC4" w14:textId="7A4F68E7" w:rsidR="002F038D" w:rsidRPr="002F038D" w:rsidRDefault="002F038D" w:rsidP="002F038D">
            <w:pPr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Nocturnal HR (bpm)</w:t>
            </w:r>
          </w:p>
          <w:p w14:paraId="29C20F75" w14:textId="44510ED5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Week2</w:t>
            </w:r>
          </w:p>
          <w:p w14:paraId="047C9068" w14:textId="53842713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 xml:space="preserve">Pre-Week2 </w:t>
            </w:r>
            <w:r w:rsidRPr="002F038D">
              <w:rPr>
                <w:rFonts w:ascii="Times New Roman" w:hAnsi="Times New Roman" w:cs="Times New Roman"/>
              </w:rPr>
              <w:t>Δ</w:t>
            </w:r>
            <w:r w:rsidRPr="002F038D">
              <w:rPr>
                <w:rFonts w:ascii="Times New Roman" w:hAnsi="Times New Roman" w:cs="Times New Roman"/>
                <w:lang w:val="en-US"/>
              </w:rPr>
              <w:t>%</w:t>
            </w:r>
          </w:p>
        </w:tc>
        <w:tc>
          <w:tcPr>
            <w:tcW w:w="1715" w:type="dxa"/>
            <w:tcBorders>
              <w:top w:val="nil"/>
              <w:bottom w:val="nil"/>
            </w:tcBorders>
          </w:tcPr>
          <w:p w14:paraId="744FEDC0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3E12ECEE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.31</w:t>
            </w:r>
          </w:p>
          <w:p w14:paraId="39BC9CA1" w14:textId="1271FB0B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.46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08882DD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37CA20E3" w14:textId="6A49541C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11</w:t>
            </w:r>
          </w:p>
          <w:p w14:paraId="13D1A4D5" w14:textId="7E928DDD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.13</w:t>
            </w:r>
          </w:p>
        </w:tc>
        <w:tc>
          <w:tcPr>
            <w:tcW w:w="1896" w:type="dxa"/>
            <w:tcBorders>
              <w:top w:val="nil"/>
              <w:bottom w:val="nil"/>
            </w:tcBorders>
          </w:tcPr>
          <w:p w14:paraId="1421453B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37097646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06</w:t>
            </w:r>
          </w:p>
          <w:p w14:paraId="6CAD38C6" w14:textId="680F2858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27</w:t>
            </w:r>
          </w:p>
        </w:tc>
        <w:tc>
          <w:tcPr>
            <w:tcW w:w="1808" w:type="dxa"/>
            <w:tcBorders>
              <w:top w:val="nil"/>
              <w:bottom w:val="nil"/>
            </w:tcBorders>
          </w:tcPr>
          <w:p w14:paraId="5824A46E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2A959268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07</w:t>
            </w:r>
          </w:p>
          <w:p w14:paraId="4C67E303" w14:textId="62C1078A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54*</w:t>
            </w:r>
          </w:p>
        </w:tc>
        <w:tc>
          <w:tcPr>
            <w:tcW w:w="1708" w:type="dxa"/>
            <w:tcBorders>
              <w:top w:val="nil"/>
              <w:bottom w:val="nil"/>
            </w:tcBorders>
          </w:tcPr>
          <w:p w14:paraId="1F7A0B1D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2A5054EF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.10</w:t>
            </w:r>
          </w:p>
          <w:p w14:paraId="487CD743" w14:textId="41589AFC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.02</w:t>
            </w:r>
          </w:p>
        </w:tc>
        <w:tc>
          <w:tcPr>
            <w:tcW w:w="1937" w:type="dxa"/>
            <w:tcBorders>
              <w:top w:val="nil"/>
              <w:bottom w:val="nil"/>
            </w:tcBorders>
          </w:tcPr>
          <w:p w14:paraId="5CB6A77D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13721227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09</w:t>
            </w:r>
          </w:p>
          <w:p w14:paraId="785AF1C3" w14:textId="1EADF60C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29</w:t>
            </w:r>
          </w:p>
        </w:tc>
      </w:tr>
      <w:tr w:rsidR="002F038D" w:rsidRPr="002F038D" w14:paraId="508AC97B" w14:textId="77777777" w:rsidTr="002F038D">
        <w:trPr>
          <w:trHeight w:val="154"/>
        </w:trPr>
        <w:tc>
          <w:tcPr>
            <w:tcW w:w="2981" w:type="dxa"/>
            <w:tcBorders>
              <w:top w:val="nil"/>
              <w:bottom w:val="nil"/>
            </w:tcBorders>
          </w:tcPr>
          <w:p w14:paraId="136ABBA7" w14:textId="47042FE3" w:rsidR="002F038D" w:rsidRPr="002F038D" w:rsidRDefault="002F038D" w:rsidP="002F038D">
            <w:pPr>
              <w:rPr>
                <w:rFonts w:ascii="Times New Roman" w:hAnsi="Times New Roman" w:cs="Times New Roman"/>
                <w:i/>
                <w:iCs/>
                <w:lang w:val="en-US"/>
              </w:rPr>
            </w:pP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 xml:space="preserve">Nocturnal </w:t>
            </w:r>
            <w:proofErr w:type="spellStart"/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lnHF</w:t>
            </w:r>
            <w:proofErr w:type="spellEnd"/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 xml:space="preserve"> (ms</w:t>
            </w:r>
            <w:r w:rsidRPr="002F038D">
              <w:rPr>
                <w:rFonts w:ascii="Times New Roman" w:hAnsi="Times New Roman" w:cs="Times New Roman"/>
                <w:i/>
                <w:iCs/>
                <w:vertAlign w:val="superscript"/>
                <w:lang w:val="en-US"/>
              </w:rPr>
              <w:t>2</w:t>
            </w:r>
            <w:r w:rsidRPr="002F038D">
              <w:rPr>
                <w:rFonts w:ascii="Times New Roman" w:hAnsi="Times New Roman" w:cs="Times New Roman"/>
                <w:i/>
                <w:iCs/>
                <w:lang w:val="en-US"/>
              </w:rPr>
              <w:t>)</w:t>
            </w:r>
          </w:p>
          <w:p w14:paraId="0B407426" w14:textId="2DA4F603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Week2</w:t>
            </w:r>
          </w:p>
          <w:p w14:paraId="31C1D3A3" w14:textId="3863A551" w:rsidR="002F038D" w:rsidRPr="002F038D" w:rsidRDefault="002F038D" w:rsidP="002F038D">
            <w:pPr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 xml:space="preserve">Pre-Week2 </w:t>
            </w:r>
            <w:r w:rsidRPr="002F038D">
              <w:rPr>
                <w:rFonts w:ascii="Times New Roman" w:hAnsi="Times New Roman" w:cs="Times New Roman"/>
              </w:rPr>
              <w:t>Δ</w:t>
            </w:r>
            <w:r w:rsidRPr="002F038D">
              <w:rPr>
                <w:rFonts w:ascii="Times New Roman" w:hAnsi="Times New Roman" w:cs="Times New Roman"/>
                <w:lang w:val="en-US"/>
              </w:rPr>
              <w:t>%</w:t>
            </w:r>
          </w:p>
        </w:tc>
        <w:tc>
          <w:tcPr>
            <w:tcW w:w="1715" w:type="dxa"/>
            <w:tcBorders>
              <w:top w:val="nil"/>
              <w:bottom w:val="nil"/>
            </w:tcBorders>
          </w:tcPr>
          <w:p w14:paraId="1664CBDB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709A3BBA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08</w:t>
            </w:r>
          </w:p>
          <w:p w14:paraId="73E0F312" w14:textId="0536972C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16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9F3ED0F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4B18554F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.03</w:t>
            </w:r>
          </w:p>
          <w:p w14:paraId="17D9F819" w14:textId="32DD5610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16</w:t>
            </w:r>
          </w:p>
        </w:tc>
        <w:tc>
          <w:tcPr>
            <w:tcW w:w="1896" w:type="dxa"/>
            <w:tcBorders>
              <w:top w:val="nil"/>
              <w:bottom w:val="nil"/>
            </w:tcBorders>
          </w:tcPr>
          <w:p w14:paraId="0E5B48DB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70AFDC20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02</w:t>
            </w:r>
          </w:p>
          <w:p w14:paraId="200F829E" w14:textId="72CDF8BB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10</w:t>
            </w:r>
          </w:p>
        </w:tc>
        <w:tc>
          <w:tcPr>
            <w:tcW w:w="1808" w:type="dxa"/>
            <w:tcBorders>
              <w:top w:val="nil"/>
              <w:bottom w:val="nil"/>
            </w:tcBorders>
          </w:tcPr>
          <w:p w14:paraId="7C18C41E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49964E84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.22</w:t>
            </w:r>
          </w:p>
          <w:p w14:paraId="0E12AF55" w14:textId="0593CA2F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.04</w:t>
            </w:r>
          </w:p>
        </w:tc>
        <w:tc>
          <w:tcPr>
            <w:tcW w:w="1708" w:type="dxa"/>
            <w:tcBorders>
              <w:top w:val="nil"/>
              <w:bottom w:val="nil"/>
            </w:tcBorders>
          </w:tcPr>
          <w:p w14:paraId="1ED311D8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61FFEF9C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07</w:t>
            </w:r>
          </w:p>
          <w:p w14:paraId="7DDD11BD" w14:textId="31F46C8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13</w:t>
            </w:r>
          </w:p>
        </w:tc>
        <w:tc>
          <w:tcPr>
            <w:tcW w:w="1937" w:type="dxa"/>
            <w:tcBorders>
              <w:top w:val="nil"/>
              <w:bottom w:val="nil"/>
            </w:tcBorders>
          </w:tcPr>
          <w:p w14:paraId="0EA33228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1EB04CB5" w14:textId="77777777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-.10</w:t>
            </w:r>
          </w:p>
          <w:p w14:paraId="24FE72E7" w14:textId="62C1244E" w:rsidR="002F038D" w:rsidRPr="002F038D" w:rsidRDefault="002F038D" w:rsidP="002F038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F038D">
              <w:rPr>
                <w:rFonts w:ascii="Times New Roman" w:hAnsi="Times New Roman" w:cs="Times New Roman"/>
                <w:lang w:val="en-US"/>
              </w:rPr>
              <w:t>.04</w:t>
            </w:r>
          </w:p>
        </w:tc>
      </w:tr>
    </w:tbl>
    <w:p w14:paraId="384F46CF" w14:textId="11C0B7EE" w:rsidR="00F27A26" w:rsidRPr="002F038D" w:rsidRDefault="002F038D" w:rsidP="002F038D">
      <w:pPr>
        <w:pBdr>
          <w:top w:val="single" w:sz="4" w:space="1" w:color="auto"/>
        </w:pBdr>
        <w:rPr>
          <w:rFonts w:ascii="Times New Roman" w:hAnsi="Times New Roman" w:cs="Times New Roman"/>
          <w:lang w:val="en-US"/>
        </w:rPr>
      </w:pPr>
      <w:r w:rsidRPr="002F038D">
        <w:rPr>
          <w:rFonts w:ascii="Times New Roman" w:hAnsi="Times New Roman" w:cs="Times New Roman"/>
          <w:color w:val="0D0D0D" w:themeColor="text1" w:themeTint="F2"/>
          <w:lang w:val="en-US"/>
        </w:rPr>
        <w:t>T</w:t>
      </w:r>
      <w:r w:rsidRPr="002F038D">
        <w:rPr>
          <w:rFonts w:ascii="Times New Roman" w:hAnsi="Times New Roman" w:cs="Times New Roman"/>
          <w:color w:val="0D0D0D" w:themeColor="text1" w:themeTint="F2"/>
          <w:vertAlign w:val="subscript"/>
          <w:lang w:val="en-US"/>
        </w:rPr>
        <w:t xml:space="preserve">1, </w:t>
      </w:r>
      <w:r w:rsidRPr="002F038D">
        <w:rPr>
          <w:rFonts w:ascii="Times New Roman" w:eastAsia="Calibri" w:hAnsi="Times New Roman" w:cs="Times New Roman"/>
          <w:color w:val="0D0D0D" w:themeColor="text1" w:themeTint="F2"/>
          <w:lang w:val="en-US"/>
        </w:rPr>
        <w:t xml:space="preserve">before the 2-week training period; </w:t>
      </w:r>
      <w:r w:rsidRPr="002F038D">
        <w:rPr>
          <w:rFonts w:ascii="Times New Roman" w:hAnsi="Times New Roman" w:cs="Times New Roman"/>
          <w:color w:val="0D0D0D" w:themeColor="text1" w:themeTint="F2"/>
          <w:lang w:val="en-US"/>
        </w:rPr>
        <w:t>T</w:t>
      </w:r>
      <w:r w:rsidRPr="002F038D">
        <w:rPr>
          <w:rFonts w:ascii="Times New Roman" w:hAnsi="Times New Roman" w:cs="Times New Roman"/>
          <w:color w:val="0D0D0D" w:themeColor="text1" w:themeTint="F2"/>
          <w:vertAlign w:val="subscript"/>
          <w:lang w:val="en-US"/>
        </w:rPr>
        <w:t>2</w:t>
      </w:r>
      <w:r w:rsidRPr="002F038D">
        <w:rPr>
          <w:rFonts w:ascii="Times New Roman" w:eastAsia="Calibri" w:hAnsi="Times New Roman" w:cs="Times New Roman"/>
          <w:color w:val="0D0D0D" w:themeColor="text1" w:themeTint="F2"/>
          <w:lang w:val="en-US"/>
        </w:rPr>
        <w:t xml:space="preserve">, after the training period; </w:t>
      </w:r>
      <w:r w:rsidRPr="002F038D">
        <w:rPr>
          <w:rFonts w:ascii="Times New Roman" w:hAnsi="Times New Roman" w:cs="Times New Roman"/>
          <w:color w:val="0D0D0D" w:themeColor="text1" w:themeTint="F2"/>
          <w:lang w:val="en-US"/>
        </w:rPr>
        <w:t>T</w:t>
      </w:r>
      <w:r w:rsidRPr="002F038D">
        <w:rPr>
          <w:rFonts w:ascii="Times New Roman" w:hAnsi="Times New Roman" w:cs="Times New Roman"/>
          <w:color w:val="0D0D0D" w:themeColor="text1" w:themeTint="F2"/>
          <w:vertAlign w:val="subscript"/>
          <w:lang w:val="en-US"/>
        </w:rPr>
        <w:t xml:space="preserve">3, </w:t>
      </w:r>
      <w:r w:rsidRPr="002F038D">
        <w:rPr>
          <w:rFonts w:ascii="Times New Roman" w:eastAsia="Calibri" w:hAnsi="Times New Roman" w:cs="Times New Roman"/>
          <w:color w:val="0D0D0D" w:themeColor="text1" w:themeTint="F2"/>
          <w:lang w:val="en-US"/>
        </w:rPr>
        <w:t xml:space="preserve">after </w:t>
      </w:r>
      <w:r>
        <w:rPr>
          <w:rFonts w:ascii="Times New Roman" w:eastAsia="Calibri" w:hAnsi="Times New Roman" w:cs="Times New Roman"/>
          <w:color w:val="0D0D0D" w:themeColor="text1" w:themeTint="F2"/>
          <w:lang w:val="en-US"/>
        </w:rPr>
        <w:t>the</w:t>
      </w:r>
      <w:r w:rsidRPr="002F038D">
        <w:rPr>
          <w:rFonts w:ascii="Times New Roman" w:eastAsia="Calibri" w:hAnsi="Times New Roman" w:cs="Times New Roman"/>
          <w:color w:val="0D0D0D" w:themeColor="text1" w:themeTint="F2"/>
          <w:lang w:val="en-US"/>
        </w:rPr>
        <w:t xml:space="preserve"> recovery week; Pre, </w:t>
      </w:r>
      <w:r>
        <w:rPr>
          <w:rFonts w:ascii="Times New Roman" w:eastAsia="Calibri" w:hAnsi="Times New Roman" w:cs="Times New Roman"/>
          <w:color w:val="0D0D0D" w:themeColor="text1" w:themeTint="F2"/>
          <w:lang w:val="en-US"/>
        </w:rPr>
        <w:t xml:space="preserve">the </w:t>
      </w:r>
      <w:r w:rsidRPr="002F038D">
        <w:rPr>
          <w:rFonts w:ascii="Times New Roman" w:eastAsia="Calibri" w:hAnsi="Times New Roman" w:cs="Times New Roman"/>
          <w:color w:val="0D0D0D" w:themeColor="text1" w:themeTint="F2"/>
          <w:lang w:val="en-US"/>
        </w:rPr>
        <w:t xml:space="preserve">week before the training period; Week2, </w:t>
      </w:r>
      <w:r>
        <w:rPr>
          <w:rFonts w:ascii="Times New Roman" w:eastAsia="Calibri" w:hAnsi="Times New Roman" w:cs="Times New Roman"/>
          <w:color w:val="0D0D0D" w:themeColor="text1" w:themeTint="F2"/>
          <w:lang w:val="en-US"/>
        </w:rPr>
        <w:t xml:space="preserve">the </w:t>
      </w:r>
      <w:r w:rsidRPr="002F038D">
        <w:rPr>
          <w:rFonts w:ascii="Times New Roman" w:eastAsia="Calibri" w:hAnsi="Times New Roman" w:cs="Times New Roman"/>
          <w:color w:val="0D0D0D" w:themeColor="text1" w:themeTint="F2"/>
          <w:lang w:val="en-US"/>
        </w:rPr>
        <w:t xml:space="preserve">second week of the training period.  </w:t>
      </w:r>
      <w:r w:rsidRPr="002F038D">
        <w:rPr>
          <w:rFonts w:ascii="Times New Roman" w:hAnsi="Times New Roman" w:cs="Times New Roman"/>
          <w:lang w:val="en-US"/>
        </w:rPr>
        <w:t>* p&lt;0.05, **p&lt;0.001</w:t>
      </w:r>
    </w:p>
    <w:sectPr w:rsidR="00F27A26" w:rsidRPr="002F038D" w:rsidSect="00D92B0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A14392"/>
    <w:multiLevelType w:val="hybridMultilevel"/>
    <w:tmpl w:val="0388B374"/>
    <w:lvl w:ilvl="0" w:tplc="A7248D3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U2MzU1MrYwNDdW0lEKTi0uzszPAykwrAUA8oTTPCwAAAA="/>
  </w:docVars>
  <w:rsids>
    <w:rsidRoot w:val="00D64731"/>
    <w:rsid w:val="00037890"/>
    <w:rsid w:val="00050BE9"/>
    <w:rsid w:val="00066D1C"/>
    <w:rsid w:val="000F408B"/>
    <w:rsid w:val="00117469"/>
    <w:rsid w:val="00120C86"/>
    <w:rsid w:val="00191011"/>
    <w:rsid w:val="001F04F7"/>
    <w:rsid w:val="002049A0"/>
    <w:rsid w:val="002333F8"/>
    <w:rsid w:val="00245FE7"/>
    <w:rsid w:val="00253931"/>
    <w:rsid w:val="002555F1"/>
    <w:rsid w:val="002B2B0B"/>
    <w:rsid w:val="002C53FE"/>
    <w:rsid w:val="002F038D"/>
    <w:rsid w:val="00315914"/>
    <w:rsid w:val="003470AD"/>
    <w:rsid w:val="003771C3"/>
    <w:rsid w:val="0039644B"/>
    <w:rsid w:val="003D25EB"/>
    <w:rsid w:val="003D5300"/>
    <w:rsid w:val="003E11FE"/>
    <w:rsid w:val="004070D7"/>
    <w:rsid w:val="00420F7D"/>
    <w:rsid w:val="00423B87"/>
    <w:rsid w:val="004640AF"/>
    <w:rsid w:val="00475FA9"/>
    <w:rsid w:val="004A3283"/>
    <w:rsid w:val="004E1515"/>
    <w:rsid w:val="00516873"/>
    <w:rsid w:val="00543ACD"/>
    <w:rsid w:val="00546012"/>
    <w:rsid w:val="00564F68"/>
    <w:rsid w:val="00590EA7"/>
    <w:rsid w:val="0059105E"/>
    <w:rsid w:val="0059340F"/>
    <w:rsid w:val="0059775E"/>
    <w:rsid w:val="005A73F3"/>
    <w:rsid w:val="005B7BE0"/>
    <w:rsid w:val="005C2460"/>
    <w:rsid w:val="005E04EC"/>
    <w:rsid w:val="005E290C"/>
    <w:rsid w:val="005F10BF"/>
    <w:rsid w:val="006102D9"/>
    <w:rsid w:val="006300AF"/>
    <w:rsid w:val="006302B7"/>
    <w:rsid w:val="00633109"/>
    <w:rsid w:val="006511A3"/>
    <w:rsid w:val="006A1BC9"/>
    <w:rsid w:val="006D6F40"/>
    <w:rsid w:val="00742965"/>
    <w:rsid w:val="00747474"/>
    <w:rsid w:val="00756363"/>
    <w:rsid w:val="00762222"/>
    <w:rsid w:val="007637D3"/>
    <w:rsid w:val="00784978"/>
    <w:rsid w:val="00785033"/>
    <w:rsid w:val="00785DE5"/>
    <w:rsid w:val="007867DD"/>
    <w:rsid w:val="007F1E71"/>
    <w:rsid w:val="007F48A5"/>
    <w:rsid w:val="00860F93"/>
    <w:rsid w:val="00881A3E"/>
    <w:rsid w:val="0088310B"/>
    <w:rsid w:val="008B4995"/>
    <w:rsid w:val="008C59DE"/>
    <w:rsid w:val="008D070D"/>
    <w:rsid w:val="008D0B67"/>
    <w:rsid w:val="008D72D5"/>
    <w:rsid w:val="008E36F4"/>
    <w:rsid w:val="009152DC"/>
    <w:rsid w:val="00924AA0"/>
    <w:rsid w:val="009568A0"/>
    <w:rsid w:val="00977577"/>
    <w:rsid w:val="009900A2"/>
    <w:rsid w:val="009914D8"/>
    <w:rsid w:val="009A6444"/>
    <w:rsid w:val="009B17BE"/>
    <w:rsid w:val="009D0F67"/>
    <w:rsid w:val="009E6FD3"/>
    <w:rsid w:val="009F73E4"/>
    <w:rsid w:val="00A07D23"/>
    <w:rsid w:val="00A1157B"/>
    <w:rsid w:val="00A179F9"/>
    <w:rsid w:val="00A21906"/>
    <w:rsid w:val="00A32EDC"/>
    <w:rsid w:val="00A96DD1"/>
    <w:rsid w:val="00B1746C"/>
    <w:rsid w:val="00B6412C"/>
    <w:rsid w:val="00B73FCB"/>
    <w:rsid w:val="00B74C9E"/>
    <w:rsid w:val="00B7798C"/>
    <w:rsid w:val="00B96F73"/>
    <w:rsid w:val="00BB063D"/>
    <w:rsid w:val="00BC1A3C"/>
    <w:rsid w:val="00BF7734"/>
    <w:rsid w:val="00BF78D5"/>
    <w:rsid w:val="00C01BC9"/>
    <w:rsid w:val="00C05FE3"/>
    <w:rsid w:val="00C218D7"/>
    <w:rsid w:val="00C26B5A"/>
    <w:rsid w:val="00C81DF3"/>
    <w:rsid w:val="00CB1CE3"/>
    <w:rsid w:val="00CC5286"/>
    <w:rsid w:val="00CC5D65"/>
    <w:rsid w:val="00CD4D58"/>
    <w:rsid w:val="00CE61DE"/>
    <w:rsid w:val="00D02AAC"/>
    <w:rsid w:val="00D14A78"/>
    <w:rsid w:val="00D64731"/>
    <w:rsid w:val="00D64E05"/>
    <w:rsid w:val="00D67B8B"/>
    <w:rsid w:val="00D81AED"/>
    <w:rsid w:val="00D8385D"/>
    <w:rsid w:val="00D92B00"/>
    <w:rsid w:val="00D940C9"/>
    <w:rsid w:val="00DB1C20"/>
    <w:rsid w:val="00DD0567"/>
    <w:rsid w:val="00E05BBA"/>
    <w:rsid w:val="00E35938"/>
    <w:rsid w:val="00E37CA5"/>
    <w:rsid w:val="00E51530"/>
    <w:rsid w:val="00E70D93"/>
    <w:rsid w:val="00EC4B81"/>
    <w:rsid w:val="00EF2892"/>
    <w:rsid w:val="00F014E0"/>
    <w:rsid w:val="00F023BA"/>
    <w:rsid w:val="00F2453B"/>
    <w:rsid w:val="00F27A26"/>
    <w:rsid w:val="00F45357"/>
    <w:rsid w:val="00F52F14"/>
    <w:rsid w:val="00F566CE"/>
    <w:rsid w:val="00F6070E"/>
    <w:rsid w:val="00F92D24"/>
    <w:rsid w:val="00F9341C"/>
    <w:rsid w:val="00FA3433"/>
    <w:rsid w:val="00FA612A"/>
    <w:rsid w:val="00FB581E"/>
    <w:rsid w:val="00FC6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18EBED"/>
  <w15:chartTrackingRefBased/>
  <w15:docId w15:val="{9FE37F06-F353-4D14-8D9E-F9EC7AC56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2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03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uttila, Olli-Pekka</dc:creator>
  <cp:keywords/>
  <dc:description/>
  <cp:lastModifiedBy>Kyröläinen, Heikki</cp:lastModifiedBy>
  <cp:revision>2</cp:revision>
  <dcterms:created xsi:type="dcterms:W3CDTF">2021-12-04T09:49:00Z</dcterms:created>
  <dcterms:modified xsi:type="dcterms:W3CDTF">2021-12-04T09:49:00Z</dcterms:modified>
</cp:coreProperties>
</file>